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64FFF"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737CEF0"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08EFDD04" wp14:editId="74FE9387">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56EA145" wp14:editId="602DBE63">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91AB5"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6EA145"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9391AB5"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130ABD35"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1E0962F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9254C01"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6E1B2C1"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B9381A3" w14:textId="77777777" w:rsidR="002B3F04" w:rsidRPr="002B49A7" w:rsidRDefault="003E5C79" w:rsidP="002B3F04">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0C0E4B"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80247D">
        <w:rPr>
          <w:rFonts w:ascii="Arial" w:eastAsia="Times New Roman" w:hAnsi="Arial" w:cs="Arial"/>
          <w:b/>
          <w:caps/>
          <w:lang w:eastAsia="en-ZA"/>
        </w:rPr>
        <w:t>…</w:t>
      </w:r>
      <w:r w:rsidR="002B49A7">
        <w:rPr>
          <w:rFonts w:ascii="Arial" w:eastAsia="Times New Roman" w:hAnsi="Arial" w:cs="Arial"/>
          <w:b/>
          <w:caps/>
          <w:lang w:eastAsia="en-ZA"/>
        </w:rPr>
        <w:t>fertilizer same or similar as ezgro</w:t>
      </w:r>
    </w:p>
    <w:p w14:paraId="54E116CA" w14:textId="77777777" w:rsidR="002D38B2" w:rsidRDefault="002D38B2" w:rsidP="00765B73">
      <w:pPr>
        <w:spacing w:after="0" w:line="240" w:lineRule="auto"/>
        <w:jc w:val="both"/>
        <w:rPr>
          <w:rFonts w:ascii="Arial" w:eastAsia="Times New Roman" w:hAnsi="Arial" w:cs="Arial"/>
          <w:b/>
          <w:caps/>
          <w:u w:val="single"/>
          <w:lang w:eastAsia="en-ZA"/>
        </w:rPr>
      </w:pPr>
    </w:p>
    <w:p w14:paraId="5A3435A6"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174624">
        <w:rPr>
          <w:rFonts w:ascii="Arial" w:eastAsia="Calibri" w:hAnsi="Arial" w:cs="Arial"/>
        </w:rPr>
        <w:t>It is a plant stimulator and have specialty nutrients.</w:t>
      </w:r>
    </w:p>
    <w:p w14:paraId="1FFAFB39" w14:textId="77777777" w:rsidR="00E66682" w:rsidRDefault="00E66682" w:rsidP="00E66682">
      <w:pPr>
        <w:spacing w:after="0" w:line="360" w:lineRule="auto"/>
        <w:jc w:val="both"/>
        <w:rPr>
          <w:rFonts w:ascii="Arial" w:eastAsia="Calibri" w:hAnsi="Arial" w:cs="Arial"/>
        </w:rPr>
      </w:pPr>
    </w:p>
    <w:p w14:paraId="7A846BFB" w14:textId="77777777" w:rsidR="002D38B2" w:rsidRPr="00174624" w:rsidRDefault="002D38B2" w:rsidP="00E66682">
      <w:pPr>
        <w:spacing w:after="0" w:line="360" w:lineRule="auto"/>
        <w:jc w:val="both"/>
        <w:rPr>
          <w:rFonts w:ascii="Arial" w:eastAsia="Calibri" w:hAnsi="Arial" w:cs="Arial"/>
        </w:rPr>
      </w:pPr>
      <w:proofErr w:type="gramStart"/>
      <w:r w:rsidRPr="002D38B2">
        <w:rPr>
          <w:rFonts w:ascii="Arial" w:eastAsia="Calibri" w:hAnsi="Arial" w:cs="Arial"/>
          <w:b/>
          <w:u w:val="single"/>
        </w:rPr>
        <w:t xml:space="preserve">PURPOSE </w:t>
      </w:r>
      <w:r w:rsidR="00174624">
        <w:rPr>
          <w:rFonts w:ascii="Arial" w:eastAsia="Calibri" w:hAnsi="Arial" w:cs="Arial"/>
          <w:b/>
          <w:u w:val="single"/>
        </w:rPr>
        <w:t>:</w:t>
      </w:r>
      <w:proofErr w:type="gramEnd"/>
      <w:r w:rsidR="00174624">
        <w:rPr>
          <w:rFonts w:ascii="Arial" w:eastAsia="Calibri" w:hAnsi="Arial" w:cs="Arial"/>
          <w:b/>
          <w:u w:val="single"/>
        </w:rPr>
        <w:t xml:space="preserve"> </w:t>
      </w:r>
      <w:r w:rsidR="00174624" w:rsidRPr="00174624">
        <w:rPr>
          <w:rFonts w:ascii="Arial" w:eastAsia="Calibri" w:hAnsi="Arial" w:cs="Arial"/>
        </w:rPr>
        <w:t xml:space="preserve">It is environmentally </w:t>
      </w:r>
      <w:r w:rsidR="00174624">
        <w:rPr>
          <w:rFonts w:ascii="Arial" w:eastAsia="Calibri" w:hAnsi="Arial" w:cs="Arial"/>
        </w:rPr>
        <w:t>friendly and safe to use and improve the overall health of the plant.</w:t>
      </w:r>
    </w:p>
    <w:p w14:paraId="452F77D1" w14:textId="77777777" w:rsidR="002D38B2" w:rsidRPr="002D38B2" w:rsidRDefault="002D38B2" w:rsidP="00E66682">
      <w:pPr>
        <w:spacing w:after="0" w:line="360" w:lineRule="auto"/>
        <w:jc w:val="both"/>
        <w:rPr>
          <w:rFonts w:ascii="Arial" w:eastAsia="Calibri" w:hAnsi="Arial" w:cs="Arial"/>
          <w:b/>
          <w:u w:val="single"/>
        </w:rPr>
      </w:pPr>
    </w:p>
    <w:p w14:paraId="49145BAD" w14:textId="77777777" w:rsidR="002D38B2" w:rsidRPr="000C0E4B"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174624">
        <w:rPr>
          <w:rFonts w:ascii="Arial" w:eastAsia="Calibri" w:hAnsi="Arial" w:cs="Arial"/>
          <w:b/>
          <w:u w:val="single"/>
        </w:rPr>
        <w:t xml:space="preserve">: </w:t>
      </w:r>
      <w:r w:rsidR="000C0E4B" w:rsidRPr="000C0E4B">
        <w:rPr>
          <w:rFonts w:ascii="Arial" w:eastAsia="Calibri" w:hAnsi="Arial" w:cs="Arial"/>
        </w:rPr>
        <w:t>To ensure growing better.</w:t>
      </w:r>
    </w:p>
    <w:p w14:paraId="2D0DD204" w14:textId="77777777" w:rsidR="002D38B2" w:rsidRPr="002D38B2" w:rsidRDefault="002D38B2" w:rsidP="00E66682">
      <w:pPr>
        <w:spacing w:after="0" w:line="360" w:lineRule="auto"/>
        <w:jc w:val="both"/>
        <w:rPr>
          <w:rFonts w:ascii="Arial" w:eastAsia="Calibri" w:hAnsi="Arial" w:cs="Arial"/>
          <w:b/>
        </w:rPr>
      </w:pPr>
    </w:p>
    <w:p w14:paraId="063EB8F3"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2D05A4E" w14:textId="77777777" w:rsidTr="002D38B2">
        <w:trPr>
          <w:trHeight w:val="223"/>
        </w:trPr>
        <w:tc>
          <w:tcPr>
            <w:tcW w:w="3046" w:type="pct"/>
            <w:tcBorders>
              <w:bottom w:val="nil"/>
            </w:tcBorders>
            <w:shd w:val="clear" w:color="auto" w:fill="D9D9D9" w:themeFill="background1" w:themeFillShade="D9"/>
          </w:tcPr>
          <w:p w14:paraId="2F49FF6C"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44D88E1A"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2A3E0878" w14:textId="77777777" w:rsidTr="002D38B2">
        <w:trPr>
          <w:trHeight w:val="223"/>
        </w:trPr>
        <w:tc>
          <w:tcPr>
            <w:tcW w:w="3046" w:type="pct"/>
            <w:tcBorders>
              <w:top w:val="nil"/>
            </w:tcBorders>
            <w:shd w:val="clear" w:color="auto" w:fill="D9D9D9" w:themeFill="background1" w:themeFillShade="D9"/>
          </w:tcPr>
          <w:p w14:paraId="4E253A87"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5431ED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7B03EB9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072AC0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A9F6201" w14:textId="77777777" w:rsidTr="002D38B2">
        <w:trPr>
          <w:trHeight w:val="223"/>
        </w:trPr>
        <w:tc>
          <w:tcPr>
            <w:tcW w:w="3046" w:type="pct"/>
            <w:shd w:val="clear" w:color="auto" w:fill="auto"/>
          </w:tcPr>
          <w:p w14:paraId="28D7B677" w14:textId="30808C80" w:rsidR="00E66682" w:rsidRPr="00B42802" w:rsidRDefault="000C0E4B" w:rsidP="00E66682">
            <w:pPr>
              <w:widowControl w:val="0"/>
              <w:autoSpaceDE w:val="0"/>
              <w:autoSpaceDN w:val="0"/>
              <w:adjustRightInd w:val="0"/>
              <w:spacing w:after="0" w:line="240" w:lineRule="auto"/>
              <w:jc w:val="both"/>
              <w:rPr>
                <w:rFonts w:ascii="Arial" w:eastAsia="Times New Roman" w:hAnsi="Arial" w:cs="Arial"/>
                <w:lang w:val="en-GB"/>
              </w:rPr>
            </w:pPr>
            <w:proofErr w:type="spellStart"/>
            <w:r>
              <w:rPr>
                <w:rFonts w:ascii="Arial" w:eastAsia="Times New Roman" w:hAnsi="Arial" w:cs="Arial"/>
                <w:lang w:val="en-GB"/>
              </w:rPr>
              <w:t>Ezgro</w:t>
            </w:r>
            <w:proofErr w:type="spellEnd"/>
            <w:r>
              <w:rPr>
                <w:rFonts w:ascii="Arial" w:eastAsia="Times New Roman" w:hAnsi="Arial" w:cs="Arial"/>
                <w:lang w:val="en-GB"/>
              </w:rPr>
              <w:t xml:space="preserve"> Fertilizer</w:t>
            </w:r>
            <w:r w:rsidR="00206E97">
              <w:rPr>
                <w:rFonts w:ascii="Arial" w:eastAsia="Times New Roman" w:hAnsi="Arial" w:cs="Arial"/>
                <w:lang w:val="en-GB"/>
              </w:rPr>
              <w:t xml:space="preserve"> or similar </w:t>
            </w:r>
          </w:p>
        </w:tc>
        <w:tc>
          <w:tcPr>
            <w:tcW w:w="559" w:type="pct"/>
          </w:tcPr>
          <w:p w14:paraId="767FC905"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F4FC432"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522683E9"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1F1B73AA" w14:textId="77777777" w:rsidTr="002D38B2">
        <w:trPr>
          <w:trHeight w:val="223"/>
        </w:trPr>
        <w:tc>
          <w:tcPr>
            <w:tcW w:w="3046" w:type="pct"/>
            <w:shd w:val="clear" w:color="auto" w:fill="auto"/>
          </w:tcPr>
          <w:p w14:paraId="3F7F8A78" w14:textId="77777777"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1AEFE9B9"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00E626AB"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1866140A"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244AF30A" w14:textId="77777777" w:rsidTr="002D38B2">
        <w:trPr>
          <w:trHeight w:val="231"/>
        </w:trPr>
        <w:tc>
          <w:tcPr>
            <w:tcW w:w="5000" w:type="pct"/>
            <w:gridSpan w:val="4"/>
            <w:tcBorders>
              <w:bottom w:val="single" w:sz="4" w:space="0" w:color="auto"/>
            </w:tcBorders>
            <w:shd w:val="clear" w:color="auto" w:fill="D9D9D9" w:themeFill="background1" w:themeFillShade="D9"/>
          </w:tcPr>
          <w:p w14:paraId="7B31104A"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4503FF01" w14:textId="77777777" w:rsidTr="002D38B2">
        <w:trPr>
          <w:trHeight w:val="313"/>
        </w:trPr>
        <w:tc>
          <w:tcPr>
            <w:tcW w:w="3046" w:type="pct"/>
            <w:tcBorders>
              <w:bottom w:val="single" w:sz="4" w:space="0" w:color="auto"/>
            </w:tcBorders>
            <w:shd w:val="clear" w:color="auto" w:fill="auto"/>
          </w:tcPr>
          <w:p w14:paraId="6A5A8426" w14:textId="77777777" w:rsidR="001370A6" w:rsidRPr="00B42802" w:rsidRDefault="001370A6" w:rsidP="00E86273">
            <w:pPr>
              <w:rPr>
                <w:rFonts w:ascii="Arial" w:hAnsi="Arial" w:cs="Arial"/>
              </w:rPr>
            </w:pPr>
          </w:p>
        </w:tc>
        <w:tc>
          <w:tcPr>
            <w:tcW w:w="559" w:type="pct"/>
            <w:tcBorders>
              <w:bottom w:val="single" w:sz="4" w:space="0" w:color="auto"/>
            </w:tcBorders>
          </w:tcPr>
          <w:p w14:paraId="2D8C8484" w14:textId="77777777" w:rsidR="001370A6" w:rsidRPr="00B42802" w:rsidRDefault="001370A6" w:rsidP="001370A6">
            <w:pPr>
              <w:rPr>
                <w:rFonts w:ascii="Arial" w:hAnsi="Arial" w:cs="Arial"/>
              </w:rPr>
            </w:pPr>
          </w:p>
        </w:tc>
        <w:tc>
          <w:tcPr>
            <w:tcW w:w="560" w:type="pct"/>
            <w:tcBorders>
              <w:bottom w:val="single" w:sz="4" w:space="0" w:color="auto"/>
            </w:tcBorders>
          </w:tcPr>
          <w:p w14:paraId="02C48636" w14:textId="77777777" w:rsidR="001370A6" w:rsidRPr="00B42802" w:rsidRDefault="001370A6" w:rsidP="001370A6">
            <w:pPr>
              <w:rPr>
                <w:rFonts w:ascii="Arial" w:hAnsi="Arial" w:cs="Arial"/>
              </w:rPr>
            </w:pPr>
          </w:p>
        </w:tc>
        <w:tc>
          <w:tcPr>
            <w:tcW w:w="835" w:type="pct"/>
            <w:tcBorders>
              <w:bottom w:val="single" w:sz="4" w:space="0" w:color="auto"/>
            </w:tcBorders>
          </w:tcPr>
          <w:p w14:paraId="485D7951" w14:textId="77777777" w:rsidR="001370A6" w:rsidRPr="00B42802" w:rsidRDefault="001370A6" w:rsidP="001370A6">
            <w:pPr>
              <w:rPr>
                <w:rFonts w:ascii="Arial" w:hAnsi="Arial" w:cs="Arial"/>
              </w:rPr>
            </w:pPr>
          </w:p>
        </w:tc>
      </w:tr>
    </w:tbl>
    <w:p w14:paraId="455AAD64" w14:textId="77777777" w:rsidR="00B42802" w:rsidRDefault="00B42802" w:rsidP="00E66682">
      <w:pPr>
        <w:rPr>
          <w:rFonts w:ascii="Arial" w:eastAsia="Times New Roman" w:hAnsi="Arial" w:cs="Arial"/>
          <w:lang w:val="en-GB"/>
        </w:rPr>
      </w:pPr>
    </w:p>
    <w:p w14:paraId="42BAC1F9"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1B055D6"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34D9A73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002D5CA3"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1CEFE256"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9CAC76C"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33514D55"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51107A3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434F098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674785B8" w14:textId="455E2FD1" w:rsidR="00251449" w:rsidRPr="00B42802" w:rsidRDefault="000C0E4B" w:rsidP="00E86273">
            <w:pPr>
              <w:pStyle w:val="ListParagraph"/>
              <w:numPr>
                <w:ilvl w:val="0"/>
                <w:numId w:val="31"/>
              </w:numPr>
              <w:rPr>
                <w:rFonts w:ascii="Arial" w:hAnsi="Arial" w:cs="Arial"/>
              </w:rPr>
            </w:pPr>
            <w:proofErr w:type="spellStart"/>
            <w:r>
              <w:rPr>
                <w:rFonts w:ascii="Arial" w:hAnsi="Arial" w:cs="Arial"/>
              </w:rPr>
              <w:t>Ezgro</w:t>
            </w:r>
            <w:proofErr w:type="spellEnd"/>
            <w:r>
              <w:rPr>
                <w:rFonts w:ascii="Arial" w:hAnsi="Arial" w:cs="Arial"/>
              </w:rPr>
              <w:t xml:space="preserve"> Fertilizer 20L</w:t>
            </w:r>
            <w:r w:rsidR="00206E97">
              <w:rPr>
                <w:rFonts w:ascii="Arial" w:hAnsi="Arial" w:cs="Arial"/>
              </w:rPr>
              <w:t xml:space="preserve"> or similar </w:t>
            </w:r>
          </w:p>
        </w:tc>
        <w:tc>
          <w:tcPr>
            <w:tcW w:w="1056" w:type="dxa"/>
            <w:tcBorders>
              <w:top w:val="single" w:sz="12" w:space="0" w:color="auto"/>
              <w:left w:val="single" w:sz="4" w:space="0" w:color="auto"/>
              <w:bottom w:val="single" w:sz="2" w:space="0" w:color="auto"/>
              <w:right w:val="single" w:sz="2" w:space="0" w:color="auto"/>
            </w:tcBorders>
          </w:tcPr>
          <w:p w14:paraId="3DE1E000" w14:textId="77777777" w:rsidR="00251449" w:rsidRPr="00B42802" w:rsidRDefault="00251449" w:rsidP="00E66682">
            <w:pPr>
              <w:jc w:val="center"/>
              <w:rPr>
                <w:rFonts w:ascii="Arial" w:hAnsi="Arial" w:cs="Arial"/>
              </w:rPr>
            </w:pPr>
          </w:p>
          <w:p w14:paraId="1D5B4767" w14:textId="77777777" w:rsidR="00251449" w:rsidRPr="00B42802" w:rsidRDefault="000C0E4B" w:rsidP="00E66682">
            <w:pPr>
              <w:jc w:val="center"/>
              <w:rPr>
                <w:rFonts w:ascii="Arial" w:hAnsi="Arial" w:cs="Arial"/>
                <w:color w:val="FF0000"/>
              </w:rPr>
            </w:pPr>
            <w:r>
              <w:rPr>
                <w:rFonts w:ascii="Arial" w:hAnsi="Arial" w:cs="Arial"/>
                <w:color w:val="FF0000"/>
              </w:rPr>
              <w:t>5</w:t>
            </w:r>
          </w:p>
        </w:tc>
        <w:tc>
          <w:tcPr>
            <w:tcW w:w="1699" w:type="dxa"/>
            <w:tcBorders>
              <w:top w:val="single" w:sz="12" w:space="0" w:color="auto"/>
              <w:left w:val="single" w:sz="2" w:space="0" w:color="auto"/>
              <w:bottom w:val="single" w:sz="4" w:space="0" w:color="auto"/>
              <w:right w:val="single" w:sz="4" w:space="0" w:color="auto"/>
            </w:tcBorders>
          </w:tcPr>
          <w:p w14:paraId="51CF075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E5A8FE5" w14:textId="77777777" w:rsidR="00251449" w:rsidRPr="00B42802" w:rsidRDefault="00251449" w:rsidP="00E66682">
            <w:pPr>
              <w:jc w:val="center"/>
              <w:rPr>
                <w:rFonts w:ascii="Arial" w:hAnsi="Arial" w:cs="Arial"/>
              </w:rPr>
            </w:pPr>
          </w:p>
        </w:tc>
      </w:tr>
      <w:tr w:rsidR="00251449" w:rsidRPr="00B42802" w14:paraId="3BA5060C"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A2C4E03"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20B9B31E"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0F193A34"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DA8820" w14:textId="77777777" w:rsidR="00251449" w:rsidRPr="00B42802" w:rsidRDefault="00251449" w:rsidP="00E66682">
            <w:pPr>
              <w:jc w:val="center"/>
              <w:rPr>
                <w:rFonts w:ascii="Arial" w:hAnsi="Arial" w:cs="Arial"/>
              </w:rPr>
            </w:pPr>
          </w:p>
        </w:tc>
      </w:tr>
      <w:tr w:rsidR="00B03E0F" w:rsidRPr="00B42802" w14:paraId="597D72D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4E5CCB5"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3EEB0722" w14:textId="77777777" w:rsidR="00B03E0F" w:rsidRPr="00B42802" w:rsidRDefault="00B03E0F" w:rsidP="00E66682">
            <w:pPr>
              <w:jc w:val="center"/>
              <w:rPr>
                <w:rFonts w:ascii="Arial" w:hAnsi="Arial" w:cs="Arial"/>
              </w:rPr>
            </w:pPr>
          </w:p>
        </w:tc>
      </w:tr>
      <w:tr w:rsidR="00B03E0F" w:rsidRPr="00B42802" w14:paraId="53AEB993"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3CABE452"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62F070" w14:textId="77777777" w:rsidR="00B03E0F" w:rsidRPr="00B42802" w:rsidRDefault="00B03E0F" w:rsidP="00E66682">
            <w:pPr>
              <w:jc w:val="center"/>
              <w:rPr>
                <w:rFonts w:ascii="Arial" w:hAnsi="Arial" w:cs="Arial"/>
              </w:rPr>
            </w:pPr>
          </w:p>
        </w:tc>
      </w:tr>
      <w:tr w:rsidR="00B03E0F" w:rsidRPr="00B42802" w14:paraId="1C117CB8"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711221C7"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5FA6C647" w14:textId="77777777" w:rsidR="00B03E0F" w:rsidRPr="00B42802" w:rsidRDefault="00B03E0F" w:rsidP="00E66682">
            <w:pPr>
              <w:jc w:val="center"/>
              <w:rPr>
                <w:rFonts w:ascii="Arial" w:hAnsi="Arial" w:cs="Arial"/>
              </w:rPr>
            </w:pPr>
          </w:p>
        </w:tc>
      </w:tr>
    </w:tbl>
    <w:p w14:paraId="65EA5A09" w14:textId="77777777" w:rsidR="00C816FD" w:rsidRPr="00B42802" w:rsidRDefault="00C816FD" w:rsidP="00E66682">
      <w:pPr>
        <w:rPr>
          <w:rFonts w:ascii="Arial" w:hAnsi="Arial" w:cs="Arial"/>
        </w:rPr>
      </w:pPr>
    </w:p>
    <w:p w14:paraId="6A8CF823"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3D1853FF" w14:textId="77777777" w:rsidR="0080247D" w:rsidRDefault="0080247D">
      <w:pPr>
        <w:rPr>
          <w:rFonts w:ascii="Arial" w:eastAsia="Calibri" w:hAnsi="Arial" w:cs="Arial"/>
          <w:b/>
        </w:rPr>
      </w:pPr>
    </w:p>
    <w:p w14:paraId="695B2C16" w14:textId="77777777" w:rsidR="0080247D" w:rsidRDefault="0080247D" w:rsidP="002D38B2">
      <w:pPr>
        <w:ind w:firstLine="284"/>
        <w:rPr>
          <w:rFonts w:ascii="Arial" w:eastAsia="Calibri" w:hAnsi="Arial" w:cs="Arial"/>
          <w:b/>
        </w:rPr>
      </w:pPr>
      <w:r>
        <w:rPr>
          <w:rFonts w:ascii="Arial" w:eastAsia="Calibri" w:hAnsi="Arial" w:cs="Arial"/>
          <w:b/>
        </w:rPr>
        <w:t>Name …</w:t>
      </w:r>
      <w:r w:rsidR="000C0E4B">
        <w:rPr>
          <w:rFonts w:ascii="Arial" w:eastAsia="Calibri" w:hAnsi="Arial" w:cs="Arial"/>
          <w:b/>
        </w:rPr>
        <w:t>Carmen Samuels</w:t>
      </w:r>
      <w:r>
        <w:rPr>
          <w:rFonts w:ascii="Arial" w:eastAsia="Calibri" w:hAnsi="Arial" w:cs="Arial"/>
          <w:b/>
        </w:rPr>
        <w:t>…………</w:t>
      </w:r>
    </w:p>
    <w:p w14:paraId="69B728A6" w14:textId="77777777" w:rsidR="0080247D" w:rsidRDefault="0080247D" w:rsidP="002D38B2">
      <w:pPr>
        <w:ind w:firstLine="284"/>
        <w:rPr>
          <w:rFonts w:ascii="Arial" w:eastAsia="Calibri" w:hAnsi="Arial" w:cs="Arial"/>
          <w:b/>
        </w:rPr>
      </w:pPr>
    </w:p>
    <w:p w14:paraId="329F4E49" w14:textId="77777777" w:rsidR="0080247D" w:rsidRDefault="0080247D" w:rsidP="002D38B2">
      <w:pPr>
        <w:ind w:firstLine="284"/>
        <w:rPr>
          <w:rFonts w:ascii="Arial" w:eastAsia="Calibri" w:hAnsi="Arial" w:cs="Arial"/>
          <w:b/>
        </w:rPr>
      </w:pPr>
      <w:r>
        <w:rPr>
          <w:rFonts w:ascii="Arial" w:eastAsia="Calibri" w:hAnsi="Arial" w:cs="Arial"/>
          <w:b/>
        </w:rPr>
        <w:t>Date…</w:t>
      </w:r>
      <w:r w:rsidR="000C0E4B">
        <w:rPr>
          <w:rFonts w:ascii="Arial" w:eastAsia="Calibri" w:hAnsi="Arial" w:cs="Arial"/>
          <w:b/>
        </w:rPr>
        <w:t>06 Oct 2022</w:t>
      </w:r>
      <w:r>
        <w:rPr>
          <w:rFonts w:ascii="Arial" w:eastAsia="Calibri" w:hAnsi="Arial" w:cs="Arial"/>
          <w:b/>
        </w:rPr>
        <w:t>…</w:t>
      </w:r>
    </w:p>
    <w:p w14:paraId="248B022A" w14:textId="77777777" w:rsidR="0080247D" w:rsidRDefault="0080247D" w:rsidP="002D38B2">
      <w:pPr>
        <w:ind w:firstLine="284"/>
        <w:rPr>
          <w:rFonts w:ascii="Arial" w:eastAsia="Calibri" w:hAnsi="Arial" w:cs="Arial"/>
          <w:b/>
        </w:rPr>
      </w:pPr>
    </w:p>
    <w:p w14:paraId="03DECF37" w14:textId="77777777" w:rsidR="0080247D" w:rsidRDefault="0080247D" w:rsidP="002D38B2">
      <w:pPr>
        <w:ind w:firstLine="284"/>
        <w:rPr>
          <w:rFonts w:ascii="Arial" w:eastAsia="Calibri" w:hAnsi="Arial" w:cs="Arial"/>
          <w:b/>
        </w:rPr>
      </w:pPr>
      <w:r>
        <w:rPr>
          <w:rFonts w:ascii="Arial" w:eastAsia="Calibri" w:hAnsi="Arial" w:cs="Arial"/>
          <w:b/>
        </w:rPr>
        <w:t>Signature…………………</w:t>
      </w:r>
    </w:p>
    <w:p w14:paraId="15C02F2D" w14:textId="77777777" w:rsidR="00452BB2" w:rsidRDefault="00452BB2">
      <w:pPr>
        <w:rPr>
          <w:rFonts w:ascii="Arial" w:eastAsia="Calibri" w:hAnsi="Arial" w:cs="Arial"/>
          <w:b/>
        </w:rPr>
      </w:pPr>
    </w:p>
    <w:p w14:paraId="08DE7BB0"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roofErr w:type="gramStart"/>
      <w:r w:rsidR="00452BB2" w:rsidRPr="00282D81">
        <w:rPr>
          <w:rFonts w:ascii="Arial" w:eastAsia="Calibri" w:hAnsi="Arial" w:cs="Arial"/>
          <w:b/>
          <w:highlight w:val="yellow"/>
        </w:rPr>
        <w:t>…..</w:t>
      </w:r>
      <w:proofErr w:type="gramEnd"/>
    </w:p>
    <w:p w14:paraId="5A3BB41A" w14:textId="77777777" w:rsidR="00452BB2" w:rsidRPr="00452BB2" w:rsidRDefault="00452BB2" w:rsidP="00452BB2">
      <w:pPr>
        <w:rPr>
          <w:rFonts w:ascii="Arial" w:eastAsia="Calibri" w:hAnsi="Arial" w:cs="Arial"/>
          <w:b/>
        </w:rPr>
      </w:pPr>
    </w:p>
    <w:p w14:paraId="3F7926E2"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0C0E4B">
        <w:rPr>
          <w:rFonts w:ascii="Arial" w:eastAsia="Calibri" w:hAnsi="Arial" w:cs="Arial"/>
          <w:b/>
        </w:rPr>
        <w:t>Salomie Willemse</w:t>
      </w:r>
      <w:r w:rsidRPr="00452BB2">
        <w:rPr>
          <w:rFonts w:ascii="Arial" w:eastAsia="Calibri" w:hAnsi="Arial" w:cs="Arial"/>
          <w:b/>
        </w:rPr>
        <w:t>…………</w:t>
      </w:r>
    </w:p>
    <w:p w14:paraId="25D572FC" w14:textId="77777777" w:rsidR="00452BB2" w:rsidRPr="00452BB2" w:rsidRDefault="00452BB2" w:rsidP="002D38B2">
      <w:pPr>
        <w:ind w:firstLine="284"/>
        <w:rPr>
          <w:rFonts w:ascii="Arial" w:eastAsia="Calibri" w:hAnsi="Arial" w:cs="Arial"/>
          <w:b/>
        </w:rPr>
      </w:pPr>
    </w:p>
    <w:p w14:paraId="08A900F2" w14:textId="77777777" w:rsidR="00452BB2" w:rsidRPr="00452BB2" w:rsidRDefault="00EE1D9E" w:rsidP="002D38B2">
      <w:pPr>
        <w:ind w:firstLine="284"/>
        <w:rPr>
          <w:rFonts w:ascii="Arial" w:eastAsia="Calibri" w:hAnsi="Arial" w:cs="Arial"/>
          <w:b/>
        </w:rPr>
      </w:pPr>
      <w:r>
        <w:rPr>
          <w:rFonts w:ascii="Arial" w:eastAsia="Calibri" w:hAnsi="Arial" w:cs="Arial"/>
          <w:b/>
          <w:noProof/>
          <w:lang w:val="en-US"/>
        </w:rPr>
        <w:drawing>
          <wp:anchor distT="0" distB="0" distL="114300" distR="114300" simplePos="0" relativeHeight="251665408" behindDoc="0" locked="0" layoutInCell="1" allowOverlap="1" wp14:anchorId="55EDD280" wp14:editId="1FB15FFA">
            <wp:simplePos x="0" y="0"/>
            <wp:positionH relativeFrom="column">
              <wp:posOffset>1123315</wp:posOffset>
            </wp:positionH>
            <wp:positionV relativeFrom="paragraph">
              <wp:posOffset>205105</wp:posOffset>
            </wp:positionV>
            <wp:extent cx="930275" cy="455930"/>
            <wp:effectExtent l="0" t="0" r="317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 handtekeni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0275" cy="455930"/>
                    </a:xfrm>
                    <a:prstGeom prst="rect">
                      <a:avLst/>
                    </a:prstGeom>
                  </pic:spPr>
                </pic:pic>
              </a:graphicData>
            </a:graphic>
            <wp14:sizeRelH relativeFrom="page">
              <wp14:pctWidth>0</wp14:pctWidth>
            </wp14:sizeRelH>
            <wp14:sizeRelV relativeFrom="page">
              <wp14:pctHeight>0</wp14:pctHeight>
            </wp14:sizeRelV>
          </wp:anchor>
        </w:drawing>
      </w:r>
      <w:r w:rsidR="00452BB2" w:rsidRPr="00452BB2">
        <w:rPr>
          <w:rFonts w:ascii="Arial" w:eastAsia="Calibri" w:hAnsi="Arial" w:cs="Arial"/>
          <w:b/>
        </w:rPr>
        <w:t>Date…</w:t>
      </w:r>
      <w:r w:rsidR="000C0E4B">
        <w:rPr>
          <w:rFonts w:ascii="Arial" w:eastAsia="Calibri" w:hAnsi="Arial" w:cs="Arial"/>
          <w:b/>
        </w:rPr>
        <w:t>06 Oct 2022</w:t>
      </w:r>
      <w:r w:rsidR="00452BB2" w:rsidRPr="00452BB2">
        <w:rPr>
          <w:rFonts w:ascii="Arial" w:eastAsia="Calibri" w:hAnsi="Arial" w:cs="Arial"/>
          <w:b/>
        </w:rPr>
        <w:t>…</w:t>
      </w:r>
    </w:p>
    <w:p w14:paraId="5695FDC2" w14:textId="77777777" w:rsidR="00452BB2" w:rsidRPr="00452BB2" w:rsidRDefault="00452BB2" w:rsidP="002D38B2">
      <w:pPr>
        <w:ind w:firstLine="284"/>
        <w:rPr>
          <w:rFonts w:ascii="Arial" w:eastAsia="Calibri" w:hAnsi="Arial" w:cs="Arial"/>
          <w:b/>
        </w:rPr>
      </w:pPr>
    </w:p>
    <w:p w14:paraId="5334DE02"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r w:rsidR="00EE1D9E">
        <w:rPr>
          <w:rFonts w:ascii="Arial" w:eastAsia="Calibri" w:hAnsi="Arial" w:cs="Arial"/>
          <w:b/>
        </w:rPr>
        <w:t xml:space="preserve"> </w:t>
      </w:r>
      <w:r w:rsidRPr="00452BB2">
        <w:rPr>
          <w:rFonts w:ascii="Arial" w:eastAsia="Calibri" w:hAnsi="Arial" w:cs="Arial"/>
          <w:b/>
        </w:rPr>
        <w:t>…………………</w:t>
      </w:r>
    </w:p>
    <w:p w14:paraId="2E35C719" w14:textId="77777777" w:rsidR="0080247D" w:rsidRDefault="0080247D">
      <w:pPr>
        <w:rPr>
          <w:rFonts w:ascii="Arial" w:eastAsia="Calibri" w:hAnsi="Arial" w:cs="Arial"/>
          <w:b/>
        </w:rPr>
      </w:pPr>
    </w:p>
    <w:p w14:paraId="6023D1C9" w14:textId="77777777" w:rsidR="00452BB2" w:rsidRPr="00282D81" w:rsidRDefault="002D38B2" w:rsidP="00282D81">
      <w:pPr>
        <w:pStyle w:val="ListParagraph"/>
        <w:numPr>
          <w:ilvl w:val="0"/>
          <w:numId w:val="31"/>
        </w:numPr>
        <w:rPr>
          <w:rFonts w:ascii="Arial" w:eastAsia="Calibri" w:hAnsi="Arial" w:cs="Arial"/>
          <w:b/>
          <w:highlight w:val="yellow"/>
        </w:rPr>
      </w:pPr>
      <w:r w:rsidRPr="00282D81">
        <w:rPr>
          <w:rFonts w:ascii="Arial" w:eastAsia="Calibri" w:hAnsi="Arial" w:cs="Arial"/>
          <w:b/>
          <w:highlight w:val="yellow"/>
        </w:rPr>
        <w:t>The</w:t>
      </w:r>
      <w:r w:rsidR="00452BB2" w:rsidRPr="00282D81">
        <w:rPr>
          <w:rFonts w:ascii="Arial" w:eastAsia="Calibri" w:hAnsi="Arial" w:cs="Arial"/>
          <w:b/>
          <w:highlight w:val="yellow"/>
        </w:rPr>
        <w:t xml:space="preserve"> specification </w:t>
      </w:r>
      <w:r w:rsidR="00F637F8" w:rsidRPr="00282D81">
        <w:rPr>
          <w:rFonts w:ascii="Arial" w:eastAsia="Calibri" w:hAnsi="Arial" w:cs="Arial"/>
          <w:b/>
          <w:highlight w:val="yellow"/>
        </w:rPr>
        <w:t>Endorsed</w:t>
      </w:r>
      <w:r w:rsidR="00452BB2" w:rsidRPr="00282D81">
        <w:rPr>
          <w:rFonts w:ascii="Arial" w:eastAsia="Calibri" w:hAnsi="Arial" w:cs="Arial"/>
          <w:b/>
          <w:highlight w:val="yellow"/>
        </w:rPr>
        <w:t xml:space="preserve"> by facility</w:t>
      </w:r>
      <w:r w:rsidR="00F637F8" w:rsidRPr="00282D81">
        <w:rPr>
          <w:rFonts w:ascii="Arial" w:eastAsia="Calibri" w:hAnsi="Arial" w:cs="Arial"/>
          <w:b/>
          <w:highlight w:val="yellow"/>
        </w:rPr>
        <w:t xml:space="preserve"> </w:t>
      </w:r>
      <w:r w:rsidR="00282D81" w:rsidRPr="00282D81">
        <w:rPr>
          <w:rFonts w:ascii="Arial" w:eastAsia="Calibri" w:hAnsi="Arial" w:cs="Arial"/>
          <w:b/>
          <w:highlight w:val="yellow"/>
        </w:rPr>
        <w:t>for construction related project</w:t>
      </w:r>
      <w:r w:rsidR="00282D81">
        <w:rPr>
          <w:rFonts w:ascii="Arial" w:eastAsia="Calibri" w:hAnsi="Arial" w:cs="Arial"/>
          <w:b/>
          <w:highlight w:val="yellow"/>
        </w:rPr>
        <w:t>s</w:t>
      </w:r>
    </w:p>
    <w:p w14:paraId="593405B4" w14:textId="77777777" w:rsidR="00282D81" w:rsidRPr="00282D81" w:rsidRDefault="00282D81" w:rsidP="00282D81">
      <w:pPr>
        <w:pStyle w:val="ListParagraph"/>
        <w:ind w:left="360"/>
        <w:rPr>
          <w:rFonts w:ascii="Arial" w:eastAsia="Calibri" w:hAnsi="Arial" w:cs="Arial"/>
          <w:b/>
        </w:rPr>
      </w:pPr>
    </w:p>
    <w:p w14:paraId="3BCBA3A1"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0E513E25" w14:textId="77777777" w:rsidR="00452BB2" w:rsidRPr="00452BB2" w:rsidRDefault="00452BB2" w:rsidP="002D38B2">
      <w:pPr>
        <w:ind w:firstLine="284"/>
        <w:rPr>
          <w:rFonts w:ascii="Arial" w:eastAsia="Calibri" w:hAnsi="Arial" w:cs="Arial"/>
          <w:b/>
        </w:rPr>
      </w:pPr>
    </w:p>
    <w:p w14:paraId="5DC9BF12"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1FB40722" w14:textId="77777777" w:rsidR="00452BB2" w:rsidRPr="00452BB2" w:rsidRDefault="00452BB2" w:rsidP="002D38B2">
      <w:pPr>
        <w:ind w:firstLine="284"/>
        <w:rPr>
          <w:rFonts w:ascii="Arial" w:eastAsia="Calibri" w:hAnsi="Arial" w:cs="Arial"/>
          <w:b/>
        </w:rPr>
      </w:pPr>
    </w:p>
    <w:p w14:paraId="588264EA" w14:textId="77777777" w:rsidR="00D53474" w:rsidRDefault="00452BB2" w:rsidP="002D38B2">
      <w:pPr>
        <w:ind w:firstLine="284"/>
        <w:rPr>
          <w:rFonts w:ascii="Arial" w:eastAsia="Calibri" w:hAnsi="Arial" w:cs="Arial"/>
          <w:b/>
        </w:rPr>
      </w:pPr>
      <w:r w:rsidRPr="00452BB2">
        <w:rPr>
          <w:rFonts w:ascii="Arial" w:eastAsia="Calibri" w:hAnsi="Arial" w:cs="Arial"/>
          <w:b/>
        </w:rPr>
        <w:t>Signature…………………</w:t>
      </w:r>
      <w:r w:rsidR="002D38B2">
        <w:rPr>
          <w:rFonts w:ascii="Arial" w:eastAsia="Calibri" w:hAnsi="Arial" w:cs="Arial"/>
          <w:b/>
        </w:rPr>
        <w:t>……</w:t>
      </w:r>
    </w:p>
    <w:p w14:paraId="22719846"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7AEB89B9"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2284C0F2" w14:textId="77777777" w:rsidTr="00302245">
        <w:trPr>
          <w:trHeight w:val="127"/>
          <w:tblHeader/>
        </w:trPr>
        <w:tc>
          <w:tcPr>
            <w:tcW w:w="6647" w:type="dxa"/>
          </w:tcPr>
          <w:p w14:paraId="390F654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1EAE5F2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1C34A9C8" w14:textId="77777777" w:rsidTr="00302245">
        <w:trPr>
          <w:trHeight w:val="127"/>
          <w:tblHeader/>
        </w:trPr>
        <w:tc>
          <w:tcPr>
            <w:tcW w:w="6647" w:type="dxa"/>
          </w:tcPr>
          <w:p w14:paraId="59EAC7B9"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EFCECCF"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68158A8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1D713CC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C1B1FE3" w14:textId="77777777" w:rsidTr="00302245">
        <w:trPr>
          <w:trHeight w:val="923"/>
        </w:trPr>
        <w:tc>
          <w:tcPr>
            <w:tcW w:w="6647" w:type="dxa"/>
          </w:tcPr>
          <w:p w14:paraId="2B622630"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6F5FD2AE"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A2255D8"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2442A6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18FD42E" w14:textId="77777777" w:rsidTr="00302245">
        <w:trPr>
          <w:trHeight w:val="70"/>
        </w:trPr>
        <w:tc>
          <w:tcPr>
            <w:tcW w:w="6647" w:type="dxa"/>
            <w:tcBorders>
              <w:top w:val="nil"/>
              <w:bottom w:val="single" w:sz="4" w:space="0" w:color="auto"/>
            </w:tcBorders>
          </w:tcPr>
          <w:p w14:paraId="27A30DF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355BE060"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20BB9154"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56C2FDCF"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7E1E0B9" w14:textId="77777777" w:rsidTr="00302245">
        <w:trPr>
          <w:trHeight w:val="127"/>
        </w:trPr>
        <w:tc>
          <w:tcPr>
            <w:tcW w:w="6647" w:type="dxa"/>
            <w:tcBorders>
              <w:bottom w:val="single" w:sz="4" w:space="0" w:color="auto"/>
            </w:tcBorders>
          </w:tcPr>
          <w:p w14:paraId="55CBA45A"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006D010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70CCB4A4"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83AEEA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0747F7D9" w14:textId="77777777" w:rsidTr="00302245">
        <w:trPr>
          <w:trHeight w:val="2312"/>
        </w:trPr>
        <w:tc>
          <w:tcPr>
            <w:tcW w:w="6647" w:type="dxa"/>
            <w:shd w:val="clear" w:color="auto" w:fill="auto"/>
          </w:tcPr>
          <w:p w14:paraId="7F76D645"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0D0716B2"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3FE676E"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31D2CCB7"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F045594"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540B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4DF8090" w14:textId="77777777" w:rsidTr="00302245">
        <w:trPr>
          <w:trHeight w:val="848"/>
        </w:trPr>
        <w:tc>
          <w:tcPr>
            <w:tcW w:w="6647" w:type="dxa"/>
            <w:shd w:val="clear" w:color="auto" w:fill="auto"/>
          </w:tcPr>
          <w:p w14:paraId="6EFBF4BB"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52E88CEA"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E72C4E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3F887DE"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081211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A372394" w14:textId="77777777" w:rsidTr="00302245">
        <w:trPr>
          <w:trHeight w:val="343"/>
        </w:trPr>
        <w:tc>
          <w:tcPr>
            <w:tcW w:w="6647" w:type="dxa"/>
            <w:shd w:val="clear" w:color="auto" w:fill="auto"/>
          </w:tcPr>
          <w:p w14:paraId="3D541544"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DC0A7F2"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2F7CB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7420142"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5F2DE87D" w14:textId="77777777" w:rsidTr="00302245">
        <w:trPr>
          <w:trHeight w:val="343"/>
        </w:trPr>
        <w:tc>
          <w:tcPr>
            <w:tcW w:w="6647" w:type="dxa"/>
            <w:shd w:val="clear" w:color="auto" w:fill="auto"/>
          </w:tcPr>
          <w:p w14:paraId="305CE678"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77024D40"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E5A9147"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6384228A"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7C7C163" w14:textId="77777777" w:rsidTr="00302245">
        <w:trPr>
          <w:trHeight w:val="343"/>
        </w:trPr>
        <w:tc>
          <w:tcPr>
            <w:tcW w:w="6647" w:type="dxa"/>
            <w:shd w:val="clear" w:color="auto" w:fill="auto"/>
          </w:tcPr>
          <w:p w14:paraId="7F3CF3E0"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064CADD"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C76F1B"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1EFE2B17"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C694BE2" w14:textId="77777777" w:rsidTr="00302245">
        <w:trPr>
          <w:trHeight w:val="1167"/>
        </w:trPr>
        <w:tc>
          <w:tcPr>
            <w:tcW w:w="6647" w:type="dxa"/>
            <w:tcBorders>
              <w:bottom w:val="single" w:sz="4" w:space="0" w:color="auto"/>
            </w:tcBorders>
            <w:shd w:val="clear" w:color="auto" w:fill="auto"/>
          </w:tcPr>
          <w:p w14:paraId="6552B6FF"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31435225"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7EB3126E"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36D7009F"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13F9492"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2F33A9D0"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C06654E" w14:textId="77777777" w:rsidR="00801361" w:rsidRPr="00B42802" w:rsidRDefault="00801361" w:rsidP="00302245">
            <w:pPr>
              <w:spacing w:after="120" w:line="240" w:lineRule="auto"/>
              <w:rPr>
                <w:rFonts w:ascii="Arial" w:eastAsia="Times New Roman" w:hAnsi="Arial" w:cs="Arial"/>
                <w:lang w:val="en-GB"/>
              </w:rPr>
            </w:pPr>
          </w:p>
        </w:tc>
      </w:tr>
    </w:tbl>
    <w:p w14:paraId="7E910254" w14:textId="77777777" w:rsidR="00302245" w:rsidRDefault="00302245" w:rsidP="00F94885">
      <w:pPr>
        <w:spacing w:after="200" w:line="276" w:lineRule="auto"/>
        <w:ind w:hanging="851"/>
        <w:rPr>
          <w:rFonts w:ascii="Arial" w:hAnsi="Arial" w:cs="Arial"/>
          <w:b/>
          <w:lang w:eastAsia="en-ZA"/>
        </w:rPr>
      </w:pPr>
    </w:p>
    <w:p w14:paraId="1C133991"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28943CA1"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59E6B4DE"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02B5945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B07E84E"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4967BC00"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BA4174C"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511E77DB"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8E8DDB5"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88E37B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72BBCDBD" wp14:editId="29D0B649">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42FCC5A5"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76371412"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A09DB2B"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729D85D"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0B5E362A"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38509C9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793EA3B"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508D94B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628E8ADD"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23973"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6612993D"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728D964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3CCBB2F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6D9E2B36"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67ECA34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6E06DAFB" w14:textId="77777777" w:rsidTr="008840B8">
        <w:trPr>
          <w:trHeight w:val="1341"/>
        </w:trPr>
        <w:tc>
          <w:tcPr>
            <w:tcW w:w="2378" w:type="dxa"/>
            <w:shd w:val="clear" w:color="auto" w:fill="auto"/>
          </w:tcPr>
          <w:p w14:paraId="7C4029DD"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492EC09"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5375ECB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3FA8EED0" w14:textId="77777777" w:rsidTr="008840B8">
        <w:trPr>
          <w:trHeight w:val="270"/>
        </w:trPr>
        <w:tc>
          <w:tcPr>
            <w:tcW w:w="2378" w:type="dxa"/>
            <w:shd w:val="clear" w:color="auto" w:fill="auto"/>
          </w:tcPr>
          <w:p w14:paraId="180BB95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4D2C0B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438BC9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EC8367E" w14:textId="77777777" w:rsidTr="008840B8">
        <w:trPr>
          <w:trHeight w:val="256"/>
        </w:trPr>
        <w:tc>
          <w:tcPr>
            <w:tcW w:w="2378" w:type="dxa"/>
            <w:shd w:val="clear" w:color="auto" w:fill="auto"/>
          </w:tcPr>
          <w:p w14:paraId="4EDE6D5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614886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CC1B8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D47D80E" w14:textId="77777777" w:rsidTr="008840B8">
        <w:trPr>
          <w:trHeight w:val="270"/>
        </w:trPr>
        <w:tc>
          <w:tcPr>
            <w:tcW w:w="2378" w:type="dxa"/>
            <w:shd w:val="clear" w:color="auto" w:fill="auto"/>
          </w:tcPr>
          <w:p w14:paraId="71DF556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FDCB4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16A86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D614CCF" w14:textId="77777777" w:rsidTr="008840B8">
        <w:trPr>
          <w:trHeight w:val="270"/>
        </w:trPr>
        <w:tc>
          <w:tcPr>
            <w:tcW w:w="2378" w:type="dxa"/>
            <w:shd w:val="clear" w:color="auto" w:fill="auto"/>
          </w:tcPr>
          <w:p w14:paraId="18385A2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4E6F4B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B47D27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D58C712" w14:textId="77777777" w:rsidTr="008840B8">
        <w:trPr>
          <w:trHeight w:val="256"/>
        </w:trPr>
        <w:tc>
          <w:tcPr>
            <w:tcW w:w="2378" w:type="dxa"/>
            <w:shd w:val="clear" w:color="auto" w:fill="auto"/>
          </w:tcPr>
          <w:p w14:paraId="58CC828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8B8735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72EE6C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C14516E" w14:textId="77777777" w:rsidTr="008840B8">
        <w:trPr>
          <w:trHeight w:val="270"/>
        </w:trPr>
        <w:tc>
          <w:tcPr>
            <w:tcW w:w="2378" w:type="dxa"/>
            <w:shd w:val="clear" w:color="auto" w:fill="auto"/>
          </w:tcPr>
          <w:p w14:paraId="51D9E8C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FC357F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4131B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49018500"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3C687E7"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1846FE2"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19518FB"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552EE38"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EEFAD7F"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C3B125D"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EE5DAE4"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C26BEDD"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A89DB36"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AFF4D22"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7DDB5FF"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69AD42F"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F05AE4D" w14:textId="77777777" w:rsidR="00206E97" w:rsidRDefault="00206E9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CC7E455" w14:textId="1CCAE6D1"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5B8F6639"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27516E47"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A005DE6"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B1F4506"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79A7FCC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C99330A"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5C47CA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93F78E0"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230D005E"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D3EB9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1100F63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CF25BF8"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28BF1795"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45F8648E"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6536629E"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7228B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9165E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04FF0BF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77B9DC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C61F12D"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46E498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1607956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BFACC8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F8567E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BEF00D9"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7B006410"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590BB4D8"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3125A633"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C65C34E"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7023378"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A7D5BE8"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663BC0E6"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1D642DCB"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273D905A"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7FD78AB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0AF2376D"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0944FE1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6D428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32AF8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78517C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ECF9B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933C61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242D1B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75561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8758C8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09DB3E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0C2F2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7939C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0AADFC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570C7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485F5C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23327F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F900F0F"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9E8971"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110B8979" w14:textId="77777777" w:rsidR="00302245" w:rsidRDefault="00302245">
      <w:pPr>
        <w:rPr>
          <w:rFonts w:ascii="Arial" w:hAnsi="Arial" w:cs="Arial"/>
          <w:b/>
          <w:lang w:eastAsia="en-ZA"/>
        </w:rPr>
      </w:pPr>
      <w:r>
        <w:rPr>
          <w:rFonts w:ascii="Arial" w:hAnsi="Arial" w:cs="Arial"/>
          <w:b/>
          <w:lang w:eastAsia="en-ZA"/>
        </w:rPr>
        <w:br w:type="page"/>
      </w:r>
    </w:p>
    <w:p w14:paraId="02A59D22"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46EDD447" wp14:editId="2CF585C1">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2689E158"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1296A518"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38485612"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4A1ACDE6"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0159D6D6" w14:textId="77777777" w:rsidR="00302245" w:rsidRPr="00302245" w:rsidRDefault="00302245" w:rsidP="00302245">
      <w:pPr>
        <w:spacing w:after="0" w:line="240" w:lineRule="auto"/>
        <w:jc w:val="center"/>
        <w:rPr>
          <w:rFonts w:ascii="Arial" w:eastAsia="Times New Roman" w:hAnsi="Arial" w:cs="Arial"/>
          <w:lang w:val="en-GB"/>
        </w:rPr>
      </w:pPr>
    </w:p>
    <w:p w14:paraId="6E9380E5"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2BC4B107"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33C824D9"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03A615D"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7AB60007"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32C052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3ACF7A45"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44928AA0"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44DCE2A2"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68EF37C4"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3C3B4F04"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4A532D1C"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73F6712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505FA0C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7FA9158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14AB4D8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0AC9451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9567199" w14:textId="77777777" w:rsidTr="00302245">
        <w:tc>
          <w:tcPr>
            <w:tcW w:w="5130" w:type="dxa"/>
            <w:shd w:val="clear" w:color="auto" w:fill="C00000"/>
            <w:vAlign w:val="bottom"/>
          </w:tcPr>
          <w:p w14:paraId="666BC35D"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4F32C257"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3204655F" w14:textId="77777777" w:rsidTr="00302245">
        <w:tc>
          <w:tcPr>
            <w:tcW w:w="5130" w:type="dxa"/>
            <w:shd w:val="clear" w:color="auto" w:fill="auto"/>
            <w:vAlign w:val="bottom"/>
          </w:tcPr>
          <w:p w14:paraId="3450ED4C"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1FAC59F9"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A36B200" w14:textId="77777777" w:rsidTr="00302245">
        <w:tc>
          <w:tcPr>
            <w:tcW w:w="5130" w:type="dxa"/>
            <w:shd w:val="clear" w:color="auto" w:fill="auto"/>
            <w:vAlign w:val="bottom"/>
          </w:tcPr>
          <w:p w14:paraId="6DB1C50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57E07D60"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116DD182" w14:textId="77777777" w:rsidTr="00302245">
        <w:tc>
          <w:tcPr>
            <w:tcW w:w="5130" w:type="dxa"/>
            <w:shd w:val="clear" w:color="auto" w:fill="auto"/>
            <w:vAlign w:val="bottom"/>
          </w:tcPr>
          <w:p w14:paraId="7F5799F0"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5EB99AA0"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3D0B127D"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6CD109F8"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2A7850A7"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64BADD53"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6FC99E01"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24BF78F0"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608F4A4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7422783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696B9732"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5F944DAD"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5774D0F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378296B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27DD8ACE"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7922D8E0"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48E6F3A0"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5F1D0A7A"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7827E3DA"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2D5D13DD"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6CFCDE3"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4D1A7E0B"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0C623A26"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2F5D8897"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324DD8F4"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6F88E92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72652ED8"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206E97">
        <w:rPr>
          <w:rFonts w:ascii="Arial" w:eastAsia="Times New Roman" w:hAnsi="Arial" w:cs="Arial"/>
          <w:b/>
          <w:position w:val="-28"/>
          <w:lang w:val="en-GB"/>
        </w:rPr>
        <w:pict w14:anchorId="62190E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2"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206E97">
        <w:rPr>
          <w:rFonts w:ascii="Arial" w:eastAsia="Times New Roman" w:hAnsi="Arial" w:cs="Arial"/>
          <w:b/>
          <w:position w:val="-28"/>
          <w:lang w:val="en-GB"/>
        </w:rPr>
        <w:pict w14:anchorId="764AAF0D">
          <v:shape id="_x0000_i1026" type="#_x0000_t75" style="width:122.25pt;height:33.75pt" fillcolor="window">
            <v:imagedata r:id="rId13" o:title=""/>
          </v:shape>
        </w:pict>
      </w:r>
    </w:p>
    <w:p w14:paraId="2EC2FEC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09B581FF"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1348DBB9"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6D21F1A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4A400B9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1608EEE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6FC2E2D8"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717EF0C9" w14:textId="77777777" w:rsidTr="00302245">
        <w:trPr>
          <w:trHeight w:val="863"/>
        </w:trPr>
        <w:tc>
          <w:tcPr>
            <w:tcW w:w="2700" w:type="dxa"/>
            <w:shd w:val="clear" w:color="auto" w:fill="C00000"/>
            <w:vAlign w:val="center"/>
          </w:tcPr>
          <w:p w14:paraId="22857620"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751174A0"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39B4178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4CF6B9F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3048BCC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1A801E4C" w14:textId="77777777" w:rsidTr="00302245">
        <w:trPr>
          <w:trHeight w:val="317"/>
        </w:trPr>
        <w:tc>
          <w:tcPr>
            <w:tcW w:w="2700" w:type="dxa"/>
            <w:shd w:val="clear" w:color="auto" w:fill="auto"/>
          </w:tcPr>
          <w:p w14:paraId="2DE84EB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441FF04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1851F06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7E83899E" w14:textId="77777777" w:rsidTr="00302245">
        <w:trPr>
          <w:trHeight w:val="317"/>
        </w:trPr>
        <w:tc>
          <w:tcPr>
            <w:tcW w:w="2700" w:type="dxa"/>
            <w:shd w:val="clear" w:color="auto" w:fill="auto"/>
          </w:tcPr>
          <w:p w14:paraId="401707A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4E8D546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1EECD3B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1C8EF85F" w14:textId="77777777" w:rsidTr="00302245">
        <w:trPr>
          <w:trHeight w:val="317"/>
        </w:trPr>
        <w:tc>
          <w:tcPr>
            <w:tcW w:w="2700" w:type="dxa"/>
            <w:shd w:val="clear" w:color="auto" w:fill="auto"/>
          </w:tcPr>
          <w:p w14:paraId="174366B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0FC7442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6A8F752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6B19B36A" w14:textId="77777777" w:rsidTr="00302245">
        <w:trPr>
          <w:trHeight w:val="317"/>
        </w:trPr>
        <w:tc>
          <w:tcPr>
            <w:tcW w:w="2700" w:type="dxa"/>
            <w:shd w:val="clear" w:color="auto" w:fill="auto"/>
          </w:tcPr>
          <w:p w14:paraId="33DB10C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761E9773"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0EA500B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6DD772AE" w14:textId="77777777" w:rsidTr="00302245">
        <w:trPr>
          <w:trHeight w:val="317"/>
        </w:trPr>
        <w:tc>
          <w:tcPr>
            <w:tcW w:w="2700" w:type="dxa"/>
            <w:shd w:val="clear" w:color="auto" w:fill="auto"/>
          </w:tcPr>
          <w:p w14:paraId="5404CD2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573F8E3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3C3F922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034E87D1" w14:textId="77777777" w:rsidTr="00302245">
        <w:trPr>
          <w:trHeight w:val="317"/>
        </w:trPr>
        <w:tc>
          <w:tcPr>
            <w:tcW w:w="2700" w:type="dxa"/>
            <w:shd w:val="clear" w:color="auto" w:fill="auto"/>
          </w:tcPr>
          <w:p w14:paraId="7D576F1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1E4E15E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34AA460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1BFAC3DD" w14:textId="77777777" w:rsidTr="00302245">
        <w:trPr>
          <w:trHeight w:val="317"/>
        </w:trPr>
        <w:tc>
          <w:tcPr>
            <w:tcW w:w="2700" w:type="dxa"/>
            <w:shd w:val="clear" w:color="auto" w:fill="auto"/>
          </w:tcPr>
          <w:p w14:paraId="76BD12A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4E814D3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517BF88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08E111BC" w14:textId="77777777" w:rsidTr="00302245">
        <w:trPr>
          <w:trHeight w:val="317"/>
        </w:trPr>
        <w:tc>
          <w:tcPr>
            <w:tcW w:w="2700" w:type="dxa"/>
            <w:shd w:val="clear" w:color="auto" w:fill="auto"/>
          </w:tcPr>
          <w:p w14:paraId="7E38C72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633E1E0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6111F49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5806712E" w14:textId="77777777" w:rsidTr="00302245">
        <w:trPr>
          <w:trHeight w:val="317"/>
        </w:trPr>
        <w:tc>
          <w:tcPr>
            <w:tcW w:w="2700" w:type="dxa"/>
            <w:shd w:val="clear" w:color="auto" w:fill="auto"/>
          </w:tcPr>
          <w:p w14:paraId="3D721AB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5D77818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4CB1B1F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0A30E0FC" w14:textId="77777777" w:rsidR="00302245" w:rsidRPr="00302245" w:rsidRDefault="00302245" w:rsidP="00302245">
      <w:pPr>
        <w:spacing w:after="120" w:line="240" w:lineRule="auto"/>
        <w:ind w:left="907"/>
        <w:jc w:val="both"/>
        <w:rPr>
          <w:rFonts w:ascii="Arial" w:eastAsia="Times New Roman" w:hAnsi="Arial" w:cs="Arial"/>
          <w:lang w:val="en-GB"/>
        </w:rPr>
      </w:pPr>
    </w:p>
    <w:p w14:paraId="1033CCE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E48C450"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389FF75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6BE0D357"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2B18B1C9"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6D692530"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75C492FA"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11477A6F"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7E30A04E"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44A4175E"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2A82C214"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755C48E9"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7066161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17697B18" w14:textId="77777777" w:rsidR="00302245" w:rsidRPr="00302245" w:rsidRDefault="00302245" w:rsidP="00302245">
            <w:pPr>
              <w:spacing w:after="0" w:line="240" w:lineRule="auto"/>
              <w:rPr>
                <w:rFonts w:ascii="Arial" w:eastAsia="Times New Roman" w:hAnsi="Arial" w:cs="Arial"/>
                <w:b/>
                <w:lang w:val="en-GB"/>
              </w:rPr>
            </w:pPr>
          </w:p>
        </w:tc>
      </w:tr>
    </w:tbl>
    <w:p w14:paraId="66214E35" w14:textId="77777777" w:rsidR="00302245" w:rsidRPr="00302245" w:rsidRDefault="00302245" w:rsidP="00302245">
      <w:pPr>
        <w:spacing w:after="120" w:line="240" w:lineRule="auto"/>
        <w:ind w:left="907"/>
        <w:jc w:val="both"/>
        <w:rPr>
          <w:rFonts w:ascii="Arial" w:eastAsia="Times New Roman" w:hAnsi="Arial" w:cs="Arial"/>
          <w:lang w:val="en-GB"/>
        </w:rPr>
      </w:pPr>
    </w:p>
    <w:p w14:paraId="26C23806"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03EBFFD2"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0FC1D344"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19D27F1E"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3B636A34"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6FEE3197"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349959C3"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1FF172DB"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0CCFFEEC"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22736287"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F9790C3" w14:textId="77777777" w:rsidR="00302245" w:rsidRPr="00302245" w:rsidRDefault="00302245" w:rsidP="00302245">
            <w:pPr>
              <w:spacing w:after="0" w:line="240" w:lineRule="auto"/>
              <w:rPr>
                <w:rFonts w:ascii="Arial" w:eastAsia="Times New Roman" w:hAnsi="Arial" w:cs="Arial"/>
                <w:b/>
                <w:lang w:val="en-GB"/>
              </w:rPr>
            </w:pPr>
          </w:p>
        </w:tc>
      </w:tr>
    </w:tbl>
    <w:p w14:paraId="7A156E45"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2334448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0BE057BB" w14:textId="77777777" w:rsidTr="00302245">
        <w:tc>
          <w:tcPr>
            <w:tcW w:w="7054" w:type="dxa"/>
            <w:shd w:val="clear" w:color="auto" w:fill="auto"/>
          </w:tcPr>
          <w:p w14:paraId="2734D10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3043839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291BD20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2B54594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5DF1449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03A76660" w14:textId="77777777" w:rsidTr="00302245">
        <w:tc>
          <w:tcPr>
            <w:tcW w:w="7054" w:type="dxa"/>
            <w:shd w:val="clear" w:color="auto" w:fill="auto"/>
          </w:tcPr>
          <w:p w14:paraId="3892475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5EC8E85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C855F5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6D5F867" w14:textId="77777777" w:rsidTr="00302245">
        <w:tc>
          <w:tcPr>
            <w:tcW w:w="7054" w:type="dxa"/>
            <w:shd w:val="clear" w:color="auto" w:fill="auto"/>
          </w:tcPr>
          <w:p w14:paraId="480F153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05ADBC7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524FB9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2A5DC78" w14:textId="77777777" w:rsidTr="00302245">
        <w:tc>
          <w:tcPr>
            <w:tcW w:w="7054" w:type="dxa"/>
            <w:shd w:val="clear" w:color="auto" w:fill="auto"/>
          </w:tcPr>
          <w:p w14:paraId="79A741C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093A8F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BC5E9C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9C357EF" w14:textId="77777777" w:rsidTr="00302245">
        <w:tc>
          <w:tcPr>
            <w:tcW w:w="7054" w:type="dxa"/>
            <w:shd w:val="clear" w:color="auto" w:fill="auto"/>
          </w:tcPr>
          <w:p w14:paraId="4007C06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046C52D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AB1958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2E8D796" w14:textId="77777777" w:rsidTr="00302245">
        <w:tc>
          <w:tcPr>
            <w:tcW w:w="7054" w:type="dxa"/>
            <w:shd w:val="clear" w:color="auto" w:fill="auto"/>
          </w:tcPr>
          <w:p w14:paraId="76111C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0971E41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14799E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386C35D" w14:textId="77777777" w:rsidTr="00302245">
        <w:tc>
          <w:tcPr>
            <w:tcW w:w="7054" w:type="dxa"/>
            <w:shd w:val="clear" w:color="auto" w:fill="auto"/>
          </w:tcPr>
          <w:p w14:paraId="19A3823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30C740F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713F40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EA1C301" w14:textId="77777777" w:rsidTr="00302245">
        <w:tc>
          <w:tcPr>
            <w:tcW w:w="7054" w:type="dxa"/>
            <w:shd w:val="clear" w:color="auto" w:fill="auto"/>
          </w:tcPr>
          <w:p w14:paraId="6401671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24DC4F1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2D41E7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ECA70FC" w14:textId="77777777" w:rsidTr="00302245">
        <w:tc>
          <w:tcPr>
            <w:tcW w:w="9322" w:type="dxa"/>
            <w:gridSpan w:val="3"/>
            <w:shd w:val="clear" w:color="auto" w:fill="auto"/>
          </w:tcPr>
          <w:p w14:paraId="6EC2B5E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6C61B5D4" w14:textId="77777777" w:rsidTr="00302245">
        <w:tc>
          <w:tcPr>
            <w:tcW w:w="7054" w:type="dxa"/>
            <w:shd w:val="clear" w:color="auto" w:fill="auto"/>
          </w:tcPr>
          <w:p w14:paraId="775D416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4FA2B55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013384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142CF68" w14:textId="77777777" w:rsidTr="00302245">
        <w:tc>
          <w:tcPr>
            <w:tcW w:w="7054" w:type="dxa"/>
            <w:shd w:val="clear" w:color="auto" w:fill="auto"/>
          </w:tcPr>
          <w:p w14:paraId="7B898A4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668A1D1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B8B7CE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4B1B926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7BCD9B5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19CE4655"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196CF4FC"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03FF33A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706E3C4D"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500C489D"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024A859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7FF350B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346D3190"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5C13360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680DA1A2"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6DFEA8ED"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5DA38D92"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667B157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1AF2967A"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6783748D"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391B21D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60EDD5B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1F2C0E65"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7830EE69"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08373B6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49EF225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7605D685"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5903A7DF"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7C4C0414"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0B456CF4"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01717F85"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7A35D19A"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7DB6FB4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6FD3B62D"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2800CA45"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415C7E86"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146EC322"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2A2A8EEB" wp14:editId="3DB99753">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3D5FA02F" w14:textId="77777777" w:rsidR="00302245" w:rsidRDefault="00302245" w:rsidP="00302245"/>
                          <w:p w14:paraId="18910657" w14:textId="77777777" w:rsidR="00302245" w:rsidRDefault="00302245" w:rsidP="00302245"/>
                          <w:p w14:paraId="0EACF43A" w14:textId="77777777" w:rsidR="00302245" w:rsidRPr="00585866" w:rsidRDefault="00302245" w:rsidP="00302245">
                            <w:pPr>
                              <w:jc w:val="center"/>
                              <w:rPr>
                                <w:rFonts w:cs="Arial"/>
                                <w:sz w:val="18"/>
                                <w:szCs w:val="18"/>
                              </w:rPr>
                            </w:pPr>
                            <w:r w:rsidRPr="00585866">
                              <w:rPr>
                                <w:rFonts w:cs="Arial"/>
                                <w:sz w:val="18"/>
                                <w:szCs w:val="18"/>
                              </w:rPr>
                              <w:t>……………………………………….</w:t>
                            </w:r>
                          </w:p>
                          <w:p w14:paraId="1C220687"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60611805" w14:textId="77777777" w:rsidR="00302245" w:rsidRPr="00585866" w:rsidRDefault="00302245" w:rsidP="00302245">
                            <w:pPr>
                              <w:rPr>
                                <w:rFonts w:cs="Arial"/>
                                <w:sz w:val="18"/>
                                <w:szCs w:val="18"/>
                              </w:rPr>
                            </w:pPr>
                          </w:p>
                          <w:p w14:paraId="07E373C0"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3BDC50DC"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0E16E60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1F83A024"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17A359C0"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2A8EEB"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3D5FA02F" w14:textId="77777777" w:rsidR="00302245" w:rsidRDefault="00302245" w:rsidP="00302245"/>
                    <w:p w14:paraId="18910657" w14:textId="77777777" w:rsidR="00302245" w:rsidRDefault="00302245" w:rsidP="00302245"/>
                    <w:p w14:paraId="0EACF43A" w14:textId="77777777" w:rsidR="00302245" w:rsidRPr="00585866" w:rsidRDefault="00302245" w:rsidP="00302245">
                      <w:pPr>
                        <w:jc w:val="center"/>
                        <w:rPr>
                          <w:rFonts w:cs="Arial"/>
                          <w:sz w:val="18"/>
                          <w:szCs w:val="18"/>
                        </w:rPr>
                      </w:pPr>
                      <w:r w:rsidRPr="00585866">
                        <w:rPr>
                          <w:rFonts w:cs="Arial"/>
                          <w:sz w:val="18"/>
                          <w:szCs w:val="18"/>
                        </w:rPr>
                        <w:t>……………………………………….</w:t>
                      </w:r>
                    </w:p>
                    <w:p w14:paraId="1C220687"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60611805" w14:textId="77777777" w:rsidR="00302245" w:rsidRPr="00585866" w:rsidRDefault="00302245" w:rsidP="00302245">
                      <w:pPr>
                        <w:rPr>
                          <w:rFonts w:cs="Arial"/>
                          <w:sz w:val="18"/>
                          <w:szCs w:val="18"/>
                        </w:rPr>
                      </w:pPr>
                    </w:p>
                    <w:p w14:paraId="07E373C0"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3BDC50DC"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0E16E609"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1F83A024"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17A359C0"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13EF2FB6" wp14:editId="5A060373">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318807EE" w14:textId="77777777" w:rsidR="00302245" w:rsidRDefault="00302245" w:rsidP="00302245"/>
                          <w:p w14:paraId="4AA51033" w14:textId="77777777" w:rsidR="00302245" w:rsidRPr="00585866" w:rsidRDefault="00302245" w:rsidP="00302245">
                            <w:pPr>
                              <w:rPr>
                                <w:rFonts w:cs="Arial"/>
                                <w:sz w:val="18"/>
                                <w:szCs w:val="18"/>
                              </w:rPr>
                            </w:pPr>
                            <w:r w:rsidRPr="00585866">
                              <w:rPr>
                                <w:rFonts w:cs="Arial"/>
                                <w:sz w:val="18"/>
                                <w:szCs w:val="18"/>
                              </w:rPr>
                              <w:t>WITNESSES</w:t>
                            </w:r>
                          </w:p>
                          <w:p w14:paraId="396B4D18" w14:textId="77777777" w:rsidR="00302245" w:rsidRPr="00585866" w:rsidRDefault="00302245" w:rsidP="00302245">
                            <w:pPr>
                              <w:rPr>
                                <w:rFonts w:cs="Arial"/>
                                <w:sz w:val="18"/>
                                <w:szCs w:val="18"/>
                              </w:rPr>
                            </w:pPr>
                          </w:p>
                          <w:p w14:paraId="64796004"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1F65728A"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1E7DFFE"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EF2FB6"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318807EE" w14:textId="77777777" w:rsidR="00302245" w:rsidRDefault="00302245" w:rsidP="00302245"/>
                    <w:p w14:paraId="4AA51033" w14:textId="77777777" w:rsidR="00302245" w:rsidRPr="00585866" w:rsidRDefault="00302245" w:rsidP="00302245">
                      <w:pPr>
                        <w:rPr>
                          <w:rFonts w:cs="Arial"/>
                          <w:sz w:val="18"/>
                          <w:szCs w:val="18"/>
                        </w:rPr>
                      </w:pPr>
                      <w:r w:rsidRPr="00585866">
                        <w:rPr>
                          <w:rFonts w:cs="Arial"/>
                          <w:sz w:val="18"/>
                          <w:szCs w:val="18"/>
                        </w:rPr>
                        <w:t>WITNESSES</w:t>
                      </w:r>
                    </w:p>
                    <w:p w14:paraId="396B4D18" w14:textId="77777777" w:rsidR="00302245" w:rsidRPr="00585866" w:rsidRDefault="00302245" w:rsidP="00302245">
                      <w:pPr>
                        <w:rPr>
                          <w:rFonts w:cs="Arial"/>
                          <w:sz w:val="18"/>
                          <w:szCs w:val="18"/>
                        </w:rPr>
                      </w:pPr>
                    </w:p>
                    <w:p w14:paraId="64796004"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1F65728A"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1E7DFFE" w14:textId="77777777" w:rsidR="00302245" w:rsidRDefault="00302245" w:rsidP="00302245">
                      <w:pPr>
                        <w:jc w:val="center"/>
                      </w:pPr>
                    </w:p>
                  </w:txbxContent>
                </v:textbox>
              </v:rect>
            </w:pict>
          </mc:Fallback>
        </mc:AlternateContent>
      </w:r>
    </w:p>
    <w:p w14:paraId="7840AAC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3E422F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21EC1BD"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30FB3F3C"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31B5B6E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336175B"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D2ABF52"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1BFA8EA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63F327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180205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B64FE5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C7F63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E262D6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9A9DE9B"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4CDADA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18B0B14"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E34AF0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62C1C5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5487CF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5B23" w14:textId="77777777" w:rsidR="00324DC1" w:rsidRDefault="00324DC1" w:rsidP="009F2250">
      <w:pPr>
        <w:spacing w:after="0" w:line="240" w:lineRule="auto"/>
      </w:pPr>
      <w:r>
        <w:separator/>
      </w:r>
    </w:p>
  </w:endnote>
  <w:endnote w:type="continuationSeparator" w:id="0">
    <w:p w14:paraId="78D9B541" w14:textId="77777777" w:rsidR="00324DC1" w:rsidRDefault="00324DC1"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785548F7" w14:textId="77777777" w:rsidR="009F2250" w:rsidRDefault="009F2250">
        <w:pPr>
          <w:pStyle w:val="Footer"/>
          <w:jc w:val="right"/>
        </w:pPr>
        <w:r>
          <w:fldChar w:fldCharType="begin"/>
        </w:r>
        <w:r>
          <w:instrText xml:space="preserve"> PAGE   \* MERGEFORMAT </w:instrText>
        </w:r>
        <w:r>
          <w:fldChar w:fldCharType="separate"/>
        </w:r>
        <w:r w:rsidR="00CB0EAA">
          <w:rPr>
            <w:noProof/>
          </w:rPr>
          <w:t>3</w:t>
        </w:r>
        <w:r>
          <w:rPr>
            <w:noProof/>
          </w:rPr>
          <w:fldChar w:fldCharType="end"/>
        </w:r>
      </w:p>
    </w:sdtContent>
  </w:sdt>
  <w:p w14:paraId="7ADD324C"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F44AB" w14:textId="77777777" w:rsidR="00324DC1" w:rsidRDefault="00324DC1" w:rsidP="009F2250">
      <w:pPr>
        <w:spacing w:after="0" w:line="240" w:lineRule="auto"/>
      </w:pPr>
      <w:r>
        <w:separator/>
      </w:r>
    </w:p>
  </w:footnote>
  <w:footnote w:type="continuationSeparator" w:id="0">
    <w:p w14:paraId="410C01D5" w14:textId="77777777" w:rsidR="00324DC1" w:rsidRDefault="00324DC1" w:rsidP="009F2250">
      <w:pPr>
        <w:spacing w:after="0" w:line="240" w:lineRule="auto"/>
      </w:pPr>
      <w:r>
        <w:continuationSeparator/>
      </w:r>
    </w:p>
  </w:footnote>
  <w:footnote w:id="1">
    <w:p w14:paraId="09285061"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6AA04212" w14:textId="77777777" w:rsidR="0049034C" w:rsidRDefault="0049034C" w:rsidP="0049034C">
      <w:pPr>
        <w:pStyle w:val="FootnoteText"/>
      </w:pPr>
    </w:p>
    <w:p w14:paraId="2113AC85" w14:textId="77777777" w:rsidR="0049034C" w:rsidRDefault="0049034C" w:rsidP="0049034C">
      <w:pPr>
        <w:pStyle w:val="FootnoteText"/>
      </w:pPr>
    </w:p>
  </w:footnote>
  <w:footnote w:id="2">
    <w:p w14:paraId="0ACE271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763842186">
    <w:abstractNumId w:val="1"/>
  </w:num>
  <w:num w:numId="2" w16cid:durableId="1191141923">
    <w:abstractNumId w:val="36"/>
  </w:num>
  <w:num w:numId="3" w16cid:durableId="997654597">
    <w:abstractNumId w:val="13"/>
  </w:num>
  <w:num w:numId="4" w16cid:durableId="1845166357">
    <w:abstractNumId w:val="18"/>
  </w:num>
  <w:num w:numId="5" w16cid:durableId="779178259">
    <w:abstractNumId w:val="21"/>
  </w:num>
  <w:num w:numId="6" w16cid:durableId="1501971894">
    <w:abstractNumId w:val="47"/>
  </w:num>
  <w:num w:numId="7" w16cid:durableId="345324187">
    <w:abstractNumId w:val="46"/>
  </w:num>
  <w:num w:numId="8" w16cid:durableId="1943142870">
    <w:abstractNumId w:val="45"/>
  </w:num>
  <w:num w:numId="9" w16cid:durableId="483277849">
    <w:abstractNumId w:val="16"/>
  </w:num>
  <w:num w:numId="10" w16cid:durableId="1712534871">
    <w:abstractNumId w:val="29"/>
  </w:num>
  <w:num w:numId="11" w16cid:durableId="2037657879">
    <w:abstractNumId w:val="12"/>
  </w:num>
  <w:num w:numId="12" w16cid:durableId="809175840">
    <w:abstractNumId w:val="49"/>
  </w:num>
  <w:num w:numId="13" w16cid:durableId="985277138">
    <w:abstractNumId w:val="33"/>
  </w:num>
  <w:num w:numId="14" w16cid:durableId="115220911">
    <w:abstractNumId w:val="43"/>
  </w:num>
  <w:num w:numId="15" w16cid:durableId="1381248267">
    <w:abstractNumId w:val="38"/>
  </w:num>
  <w:num w:numId="16" w16cid:durableId="981349525">
    <w:abstractNumId w:val="27"/>
  </w:num>
  <w:num w:numId="17" w16cid:durableId="9275425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753162">
    <w:abstractNumId w:val="26"/>
  </w:num>
  <w:num w:numId="19" w16cid:durableId="881476263">
    <w:abstractNumId w:val="23"/>
  </w:num>
  <w:num w:numId="20" w16cid:durableId="1633904975">
    <w:abstractNumId w:val="9"/>
  </w:num>
  <w:num w:numId="21" w16cid:durableId="191847383">
    <w:abstractNumId w:val="34"/>
  </w:num>
  <w:num w:numId="22" w16cid:durableId="859243927">
    <w:abstractNumId w:val="8"/>
  </w:num>
  <w:num w:numId="23" w16cid:durableId="1524174374">
    <w:abstractNumId w:val="19"/>
  </w:num>
  <w:num w:numId="24" w16cid:durableId="1580478062">
    <w:abstractNumId w:val="7"/>
  </w:num>
  <w:num w:numId="25" w16cid:durableId="1919435399">
    <w:abstractNumId w:val="3"/>
  </w:num>
  <w:num w:numId="26" w16cid:durableId="1132091575">
    <w:abstractNumId w:val="25"/>
  </w:num>
  <w:num w:numId="27" w16cid:durableId="1850607747">
    <w:abstractNumId w:val="22"/>
  </w:num>
  <w:num w:numId="28" w16cid:durableId="930509067">
    <w:abstractNumId w:val="28"/>
  </w:num>
  <w:num w:numId="29" w16cid:durableId="645084731">
    <w:abstractNumId w:val="5"/>
  </w:num>
  <w:num w:numId="30" w16cid:durableId="533154070">
    <w:abstractNumId w:val="4"/>
  </w:num>
  <w:num w:numId="31" w16cid:durableId="1320578722">
    <w:abstractNumId w:val="6"/>
  </w:num>
  <w:num w:numId="32" w16cid:durableId="2013295057">
    <w:abstractNumId w:val="42"/>
  </w:num>
  <w:num w:numId="33" w16cid:durableId="1438911386">
    <w:abstractNumId w:val="40"/>
  </w:num>
  <w:num w:numId="34" w16cid:durableId="1619874274">
    <w:abstractNumId w:val="48"/>
  </w:num>
  <w:num w:numId="35" w16cid:durableId="294529815">
    <w:abstractNumId w:val="0"/>
  </w:num>
  <w:num w:numId="36" w16cid:durableId="1177186785">
    <w:abstractNumId w:val="14"/>
  </w:num>
  <w:num w:numId="37" w16cid:durableId="1004553555">
    <w:abstractNumId w:val="41"/>
  </w:num>
  <w:num w:numId="38" w16cid:durableId="1114638311">
    <w:abstractNumId w:val="30"/>
  </w:num>
  <w:num w:numId="39" w16cid:durableId="1660769560">
    <w:abstractNumId w:val="17"/>
  </w:num>
  <w:num w:numId="40" w16cid:durableId="1248542037">
    <w:abstractNumId w:val="20"/>
  </w:num>
  <w:num w:numId="41" w16cid:durableId="502279232">
    <w:abstractNumId w:val="32"/>
  </w:num>
  <w:num w:numId="42" w16cid:durableId="561719317">
    <w:abstractNumId w:val="31"/>
  </w:num>
  <w:num w:numId="43" w16cid:durableId="1535384895">
    <w:abstractNumId w:val="11"/>
  </w:num>
  <w:num w:numId="44" w16cid:durableId="1530339261">
    <w:abstractNumId w:val="15"/>
  </w:num>
  <w:num w:numId="45" w16cid:durableId="96561877">
    <w:abstractNumId w:val="24"/>
  </w:num>
  <w:num w:numId="46" w16cid:durableId="513037567">
    <w:abstractNumId w:val="37"/>
  </w:num>
  <w:num w:numId="47" w16cid:durableId="519126913">
    <w:abstractNumId w:val="44"/>
  </w:num>
  <w:num w:numId="48" w16cid:durableId="2073383982">
    <w:abstractNumId w:val="2"/>
  </w:num>
  <w:num w:numId="49" w16cid:durableId="1324506819">
    <w:abstractNumId w:val="35"/>
  </w:num>
  <w:num w:numId="50" w16cid:durableId="47704265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0E4B"/>
    <w:rsid w:val="000C7800"/>
    <w:rsid w:val="000D268B"/>
    <w:rsid w:val="000F0B8C"/>
    <w:rsid w:val="000F51E4"/>
    <w:rsid w:val="00126C1B"/>
    <w:rsid w:val="00136F5C"/>
    <w:rsid w:val="001370A6"/>
    <w:rsid w:val="00153343"/>
    <w:rsid w:val="00174624"/>
    <w:rsid w:val="001B2674"/>
    <w:rsid w:val="001F6ECF"/>
    <w:rsid w:val="00206E97"/>
    <w:rsid w:val="00247D02"/>
    <w:rsid w:val="00251449"/>
    <w:rsid w:val="002546E0"/>
    <w:rsid w:val="00262130"/>
    <w:rsid w:val="00282D81"/>
    <w:rsid w:val="002A6644"/>
    <w:rsid w:val="002B3F04"/>
    <w:rsid w:val="002B49A7"/>
    <w:rsid w:val="002D38B2"/>
    <w:rsid w:val="00301555"/>
    <w:rsid w:val="00302245"/>
    <w:rsid w:val="00324DC1"/>
    <w:rsid w:val="00335531"/>
    <w:rsid w:val="00343324"/>
    <w:rsid w:val="00354B09"/>
    <w:rsid w:val="00354B0A"/>
    <w:rsid w:val="0036223B"/>
    <w:rsid w:val="00371DBB"/>
    <w:rsid w:val="00385C15"/>
    <w:rsid w:val="00385FF9"/>
    <w:rsid w:val="003A1187"/>
    <w:rsid w:val="003B6DC8"/>
    <w:rsid w:val="003D23F5"/>
    <w:rsid w:val="003E30F7"/>
    <w:rsid w:val="003E5C79"/>
    <w:rsid w:val="003F0CCB"/>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7051F7"/>
    <w:rsid w:val="00740A65"/>
    <w:rsid w:val="0074670C"/>
    <w:rsid w:val="0075099E"/>
    <w:rsid w:val="00761A47"/>
    <w:rsid w:val="00765B73"/>
    <w:rsid w:val="00771415"/>
    <w:rsid w:val="00774866"/>
    <w:rsid w:val="007B4D2D"/>
    <w:rsid w:val="007B65E8"/>
    <w:rsid w:val="007E6039"/>
    <w:rsid w:val="007F67AC"/>
    <w:rsid w:val="00801361"/>
    <w:rsid w:val="0080247D"/>
    <w:rsid w:val="0085357F"/>
    <w:rsid w:val="00860528"/>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6613C"/>
    <w:rsid w:val="00B85D38"/>
    <w:rsid w:val="00BA3465"/>
    <w:rsid w:val="00BC506C"/>
    <w:rsid w:val="00BE49A1"/>
    <w:rsid w:val="00C05698"/>
    <w:rsid w:val="00C12CF3"/>
    <w:rsid w:val="00C26380"/>
    <w:rsid w:val="00C301FC"/>
    <w:rsid w:val="00C6422D"/>
    <w:rsid w:val="00C742DC"/>
    <w:rsid w:val="00C816FD"/>
    <w:rsid w:val="00CB0EAA"/>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E1D9E"/>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DE2216C"/>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A6AF0-267E-4A91-864A-2DA5BD3FF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0-06T13:42:00Z</cp:lastPrinted>
  <dcterms:created xsi:type="dcterms:W3CDTF">2022-10-17T08:34:00Z</dcterms:created>
  <dcterms:modified xsi:type="dcterms:W3CDTF">2022-10-17T08:34:00Z</dcterms:modified>
</cp:coreProperties>
</file>